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103A0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Chapter 7 &amp; 8 assignment will be a group coding competition. Write one script that include multiple functions to read an input file that outputs both valid and invalid data files.</w:t>
      </w:r>
    </w:p>
    <w:p w14:paraId="3F04CCEB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When working in or outside the classroom, you should be working as a group. Which means, when I review each group's GitHub repositories, I expect to see that the person checking in the code is regularly alternating from one person to the other.</w:t>
      </w:r>
    </w:p>
    <w:p w14:paraId="36362B44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Groups will present their completed code and output files to the entire class on Thursday, April 14.  Each person will get one vote on the best solutions.</w:t>
      </w:r>
    </w:p>
    <w:p w14:paraId="57269409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Make up your own input file that will fully test your program's logic.  Example:</w:t>
      </w:r>
    </w:p>
    <w:p w14:paraId="7E0A1048" w14:textId="77777777" w:rsidR="00B32BAB" w:rsidRPr="00B32BAB" w:rsidRDefault="00B32BAB" w:rsidP="00B32B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t>1|Johnson,Debbie|dejohns2@wsc.edu|111-222-3333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br/>
        <w:t>1|Johnson|dejohns2@gmail.com|1112223333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br/>
        <w:t>abc|Johnson,Debbie|dejohns2@wsc.edu|111-222-3333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br/>
        <w:t>Johnson,Debbie|dejohns2@wsc.edu|111-222-3333</w:t>
      </w:r>
    </w:p>
    <w:p w14:paraId="631F9363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Hints:</w:t>
      </w:r>
    </w:p>
    <w:p w14:paraId="4D663945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Read the data one line at a time</w:t>
      </w:r>
    </w:p>
    <w:p w14:paraId="65AFF304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Do NOT load the data into a list, instead immediately write the data to the valid or invalid file one line at a time</w:t>
      </w:r>
    </w:p>
    <w:p w14:paraId="2A0AD053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Use meaningful file names, example: input_data.csv, valid_data.csv, invalid_data.csv</w:t>
      </w:r>
    </w:p>
    <w:p w14:paraId="7BE6BAE5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Use constants for your file names, example: INPUT_FILENAME = 'chapter7_8_Competition\input_file.csv'</w:t>
      </w:r>
    </w:p>
    <w:p w14:paraId="5D9CCC9D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Use meaningful file object variable names, examples: </w:t>
      </w:r>
      <w:proofErr w:type="spellStart"/>
      <w:r w:rsidRPr="00B32BAB">
        <w:rPr>
          <w:rFonts w:ascii="Times New Roman" w:eastAsia="Times New Roman" w:hAnsi="Times New Roman" w:cs="Times New Roman"/>
          <w:sz w:val="24"/>
          <w:szCs w:val="24"/>
        </w:rPr>
        <w:t>input_file</w:t>
      </w:r>
      <w:proofErr w:type="spellEnd"/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32BAB">
        <w:rPr>
          <w:rFonts w:ascii="Times New Roman" w:eastAsia="Times New Roman" w:hAnsi="Times New Roman" w:cs="Times New Roman"/>
          <w:sz w:val="24"/>
          <w:szCs w:val="24"/>
        </w:rPr>
        <w:t>valid_file</w:t>
      </w:r>
      <w:proofErr w:type="spellEnd"/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32BAB">
        <w:rPr>
          <w:rFonts w:ascii="Times New Roman" w:eastAsia="Times New Roman" w:hAnsi="Times New Roman" w:cs="Times New Roman"/>
          <w:sz w:val="24"/>
          <w:szCs w:val="24"/>
        </w:rPr>
        <w:t>invalid_file</w:t>
      </w:r>
      <w:proofErr w:type="spellEnd"/>
    </w:p>
    <w:p w14:paraId="636292C0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Displays errors if you are unable to open a file, read the entire file, or write to a file </w:t>
      </w:r>
    </w:p>
    <w:p w14:paraId="57A4C948" w14:textId="77777777" w:rsidR="00B32BAB" w:rsidRPr="00B32BAB" w:rsidRDefault="00B32BAB" w:rsidP="00B32BA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Chapter 8 slide 16</w:t>
      </w:r>
    </w:p>
    <w:p w14:paraId="67CAC0D2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Use a finally clause to display how many valid and invalid records were processed</w:t>
      </w:r>
    </w:p>
    <w:p w14:paraId="6854272E" w14:textId="77777777" w:rsidR="00B32BAB" w:rsidRPr="00B32BAB" w:rsidRDefault="00B32BAB" w:rsidP="00B32BA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Chapter 8 slide 26</w:t>
      </w:r>
    </w:p>
    <w:p w14:paraId="7F700951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Use the newline='' named param for opening the file and Use the CSV module with delimiter set to '|' </w:t>
      </w:r>
    </w:p>
    <w:p w14:paraId="08226110" w14:textId="77777777" w:rsidR="00B32BAB" w:rsidRPr="00B32BAB" w:rsidRDefault="00B32BAB" w:rsidP="00B32BA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Chapter 7's slide 21, 22</w:t>
      </w:r>
    </w:p>
    <w:p w14:paraId="29F26760" w14:textId="77777777" w:rsidR="00B32BAB" w:rsidRPr="00B32BAB" w:rsidRDefault="00B32BAB" w:rsidP="00B32BA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Use a try-except when unpacking the row into variables in case there are too few items, example:</w:t>
      </w:r>
    </w:p>
    <w:p w14:paraId="53748911" w14:textId="77777777" w:rsidR="00B32BAB" w:rsidRPr="00B32BAB" w:rsidRDefault="00B32BAB" w:rsidP="00B32B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32BAB">
        <w:rPr>
          <w:rFonts w:ascii="Courier New" w:eastAsia="Times New Roman" w:hAnsi="Courier New" w:cs="Courier New"/>
          <w:color w:val="000080"/>
          <w:sz w:val="21"/>
          <w:szCs w:val="21"/>
        </w:rPr>
        <w:t xml:space="preserve">for 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row </w:t>
      </w:r>
      <w:r w:rsidRPr="00B32BAB">
        <w:rPr>
          <w:rFonts w:ascii="Courier New" w:eastAsia="Times New Roman" w:hAnsi="Courier New" w:cs="Courier New"/>
          <w:color w:val="000080"/>
          <w:sz w:val="21"/>
          <w:szCs w:val="21"/>
        </w:rPr>
        <w:t xml:space="preserve">in 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t>reader: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br/>
        <w:t xml:space="preserve">        </w:t>
      </w:r>
      <w:r w:rsidRPr="00B32BAB">
        <w:rPr>
          <w:rFonts w:ascii="Courier New" w:eastAsia="Times New Roman" w:hAnsi="Courier New" w:cs="Courier New"/>
          <w:color w:val="000080"/>
          <w:sz w:val="21"/>
          <w:szCs w:val="21"/>
        </w:rPr>
        <w:t>try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B32BAB">
        <w:rPr>
          <w:rFonts w:ascii="Courier New" w:eastAsia="Times New Roman" w:hAnsi="Courier New" w:cs="Courier New"/>
          <w:color w:val="000000"/>
          <w:sz w:val="21"/>
          <w:szCs w:val="21"/>
        </w:rPr>
        <w:br/>
        <w:t xml:space="preserve">            id, name, email, phone = row</w:t>
      </w:r>
    </w:p>
    <w:p w14:paraId="38BB3E0C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color w:val="E03E2D"/>
          <w:sz w:val="24"/>
          <w:szCs w:val="24"/>
        </w:rPr>
        <w:t>input_data.csv:</w:t>
      </w:r>
    </w:p>
    <w:p w14:paraId="02482948" w14:textId="77777777" w:rsidR="00B32BAB" w:rsidRPr="00B32BAB" w:rsidRDefault="00B32BAB" w:rsidP="00B32BA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xample of </w:t>
      </w:r>
      <w:r w:rsidRPr="00B32BAB">
        <w:rPr>
          <w:rFonts w:ascii="Times New Roman" w:eastAsia="Times New Roman" w:hAnsi="Times New Roman" w:cs="Times New Roman"/>
          <w:b/>
          <w:bCs/>
          <w:color w:val="E03E2D"/>
          <w:sz w:val="24"/>
          <w:szCs w:val="24"/>
        </w:rPr>
        <w:t>valid</w:t>
      </w:r>
      <w:r w:rsidRPr="00B32BA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ata</w:t>
      </w:r>
      <w:r w:rsidRPr="00B32BAB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1|Johnson,Debbie|dejohns2@wsc.edu|111-222-3333</w:t>
      </w:r>
    </w:p>
    <w:p w14:paraId="2564573F" w14:textId="77777777" w:rsidR="00B32BAB" w:rsidRPr="00B32BAB" w:rsidRDefault="00B32BAB" w:rsidP="00B32BA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xamples of </w:t>
      </w:r>
      <w:r w:rsidRPr="00B32BAB">
        <w:rPr>
          <w:rFonts w:ascii="Times New Roman" w:eastAsia="Times New Roman" w:hAnsi="Times New Roman" w:cs="Times New Roman"/>
          <w:b/>
          <w:bCs/>
          <w:color w:val="E03E2D"/>
          <w:sz w:val="24"/>
          <w:szCs w:val="24"/>
        </w:rPr>
        <w:t xml:space="preserve">invalid </w:t>
      </w:r>
      <w:r w:rsidRPr="00B32BAB">
        <w:rPr>
          <w:rFonts w:ascii="Times New Roman" w:eastAsia="Times New Roman" w:hAnsi="Times New Roman" w:cs="Times New Roman"/>
          <w:b/>
          <w:bCs/>
          <w:sz w:val="24"/>
          <w:szCs w:val="24"/>
        </w:rPr>
        <w:t>data: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br/>
        <w:t>abc|Johnson|dejohns2@gmail.com|1112223333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br/>
        <w:t>Johnson|dejohns2@gmail.com|111-222-3333</w:t>
      </w:r>
    </w:p>
    <w:p w14:paraId="1573C630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color w:val="E03E2D"/>
          <w:sz w:val="24"/>
          <w:szCs w:val="24"/>
        </w:rPr>
        <w:lastRenderedPageBreak/>
        <w:t>valid_data.csv</w:t>
      </w:r>
    </w:p>
    <w:p w14:paraId="1586CFB2" w14:textId="77777777" w:rsidR="00B32BAB" w:rsidRPr="00B32BAB" w:rsidRDefault="00B32BAB" w:rsidP="00B32BA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Comma delimited</w:t>
      </w:r>
    </w:p>
    <w:p w14:paraId="6FDA923D" w14:textId="77777777" w:rsidR="00B32BAB" w:rsidRPr="00B32BAB" w:rsidRDefault="00B32BAB" w:rsidP="00B32BA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Store first name and last name as separate fields</w:t>
      </w:r>
    </w:p>
    <w:p w14:paraId="2F291F4E" w14:textId="77777777" w:rsidR="00B32BAB" w:rsidRPr="00B32BAB" w:rsidRDefault="00B32BAB" w:rsidP="00B32BA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Store phone numbers as 111.222.3333 format</w:t>
      </w:r>
    </w:p>
    <w:p w14:paraId="57A2B19A" w14:textId="77777777" w:rsidR="00B32BAB" w:rsidRPr="00B32BAB" w:rsidRDefault="00B32BAB" w:rsidP="00B32BA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xample of valid data: 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>1,Debbie, Johnson,</w:t>
      </w:r>
      <w:hyperlink r:id="rId5" w:tgtFrame="_blank" w:history="1">
        <w:r w:rsidRPr="00B32BA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ejohns2@wsc.edu,</w:t>
        </w:r>
      </w:hyperlink>
      <w:r w:rsidRPr="00B32BAB">
        <w:rPr>
          <w:rFonts w:ascii="Times New Roman" w:eastAsia="Times New Roman" w:hAnsi="Times New Roman" w:cs="Times New Roman"/>
          <w:sz w:val="24"/>
          <w:szCs w:val="24"/>
        </w:rPr>
        <w:t>111.222.3333</w:t>
      </w:r>
    </w:p>
    <w:p w14:paraId="1784389D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color w:val="E03E2D"/>
          <w:sz w:val="24"/>
          <w:szCs w:val="24"/>
        </w:rPr>
        <w:t>invalid_data.csv</w:t>
      </w:r>
    </w:p>
    <w:p w14:paraId="467CA671" w14:textId="77777777" w:rsidR="00B32BAB" w:rsidRPr="00B32BAB" w:rsidRDefault="00B32BAB" w:rsidP="00B32BA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Will contain an error code plus the input data</w:t>
      </w:r>
    </w:p>
    <w:p w14:paraId="370A1ADD" w14:textId="77777777" w:rsidR="00B32BAB" w:rsidRPr="00B32BAB" w:rsidRDefault="00B32BAB" w:rsidP="00B32BA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Invalid record length (if so, you will NOT check any other data)</w:t>
      </w:r>
    </w:p>
    <w:p w14:paraId="19B553A6" w14:textId="77777777" w:rsidR="00B32BAB" w:rsidRPr="00B32BAB" w:rsidRDefault="00B32BAB" w:rsidP="00B32BA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Invalid id that isn't an integer</w:t>
      </w:r>
    </w:p>
    <w:p w14:paraId="5C56C618" w14:textId="77777777" w:rsidR="00B32BAB" w:rsidRPr="00B32BAB" w:rsidRDefault="00B32BAB" w:rsidP="00B32BA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Invalid names that are not in a "last name, first name" format</w:t>
      </w:r>
    </w:p>
    <w:p w14:paraId="07FA68CE" w14:textId="77777777" w:rsidR="00B32BAB" w:rsidRPr="00B32BAB" w:rsidRDefault="00B32BAB" w:rsidP="00B32BA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Invalid email that are not in proper email format or not .</w:t>
      </w:r>
      <w:proofErr w:type="spellStart"/>
      <w:r w:rsidRPr="00B32BAB">
        <w:rPr>
          <w:rFonts w:ascii="Times New Roman" w:eastAsia="Times New Roman" w:hAnsi="Times New Roman" w:cs="Times New Roman"/>
          <w:sz w:val="24"/>
          <w:szCs w:val="24"/>
        </w:rPr>
        <w:t>edu</w:t>
      </w:r>
      <w:proofErr w:type="spellEnd"/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extension</w:t>
      </w:r>
    </w:p>
    <w:p w14:paraId="2C935166" w14:textId="77777777" w:rsidR="00B32BAB" w:rsidRPr="00B32BAB" w:rsidRDefault="00B32BAB" w:rsidP="00B32BA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Invalid phone numbers that are not in a 111-222-3333 format</w:t>
      </w:r>
    </w:p>
    <w:p w14:paraId="2AA67020" w14:textId="132AACEF" w:rsidR="00B32BAB" w:rsidRPr="00B32BAB" w:rsidRDefault="00B32BAB" w:rsidP="00B32BA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b/>
          <w:bCs/>
          <w:sz w:val="24"/>
          <w:szCs w:val="24"/>
        </w:rPr>
        <w:t>Example of invalid data: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br/>
        <w:t>L|Johnson|dejohns2@gmail.com|1112223333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br/>
        <w:t>INE|abc|Johnson|dejohns2@gmail.com|111-222-3333</w:t>
      </w:r>
    </w:p>
    <w:p w14:paraId="4E284CB2" w14:textId="3785F550" w:rsidR="00B32BAB" w:rsidRPr="00B32BAB" w:rsidRDefault="00B32BAB" w:rsidP="00B32BA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invalid record length (no other errors will also display)</w:t>
      </w:r>
    </w:p>
    <w:p w14:paraId="7B133708" w14:textId="30357D2D" w:rsidR="00B32BAB" w:rsidRPr="00B32BAB" w:rsidRDefault="00B32BAB" w:rsidP="00B32BA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I 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invalid id</w:t>
      </w:r>
    </w:p>
    <w:p w14:paraId="2B331D1A" w14:textId="7828B3E1" w:rsidR="00B32BAB" w:rsidRPr="00B32BAB" w:rsidRDefault="00B32BAB" w:rsidP="00B32BA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N 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invalid name</w:t>
      </w:r>
    </w:p>
    <w:p w14:paraId="62F03733" w14:textId="3372337B" w:rsidR="00B32BAB" w:rsidRPr="00B32BAB" w:rsidRDefault="00B32BAB" w:rsidP="00B32BA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E 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invalid email</w:t>
      </w:r>
    </w:p>
    <w:p w14:paraId="348287AE" w14:textId="73D25652" w:rsidR="00B32BAB" w:rsidRPr="00B32BAB" w:rsidRDefault="00B32BAB" w:rsidP="00B32BAB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P 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B32BAB">
        <w:rPr>
          <w:rFonts w:ascii="Times New Roman" w:eastAsia="Times New Roman" w:hAnsi="Times New Roman" w:cs="Times New Roman"/>
          <w:sz w:val="24"/>
          <w:szCs w:val="24"/>
        </w:rPr>
        <w:t xml:space="preserve"> invalid phone</w:t>
      </w:r>
    </w:p>
    <w:p w14:paraId="0E9BE41F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Make sure to include your GitHub URL in your script level docstring</w:t>
      </w:r>
    </w:p>
    <w:p w14:paraId="0D8B3ECC" w14:textId="77777777" w:rsidR="00B32BAB" w:rsidRPr="00B32BAB" w:rsidRDefault="00B32BAB" w:rsidP="00B32B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2BAB">
        <w:rPr>
          <w:rFonts w:ascii="Times New Roman" w:eastAsia="Times New Roman" w:hAnsi="Times New Roman" w:cs="Times New Roman"/>
          <w:sz w:val="24"/>
          <w:szCs w:val="24"/>
        </w:rPr>
        <w:t>Attach your Python script, all input and output files, plus the console text file.  Use the comment area for your assignment reflection.</w:t>
      </w:r>
    </w:p>
    <w:p w14:paraId="55C95206" w14:textId="77777777" w:rsidR="001C7831" w:rsidRDefault="001C7831"/>
    <w:sectPr w:rsidR="001C78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26969"/>
    <w:multiLevelType w:val="multilevel"/>
    <w:tmpl w:val="80EEA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9F259A"/>
    <w:multiLevelType w:val="multilevel"/>
    <w:tmpl w:val="9246F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6237E4"/>
    <w:multiLevelType w:val="multilevel"/>
    <w:tmpl w:val="E87C8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3F71F4"/>
    <w:multiLevelType w:val="multilevel"/>
    <w:tmpl w:val="FE722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NDI2NzGysDQxNjNQ0lEKTi0uzszPAykwrAUAthBHOCwAAAA="/>
  </w:docVars>
  <w:rsids>
    <w:rsidRoot w:val="00B32BAB"/>
    <w:rsid w:val="001C7831"/>
    <w:rsid w:val="00B32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8914B"/>
  <w15:chartTrackingRefBased/>
  <w15:docId w15:val="{8DAF0A56-63E2-4CE7-8B46-FD39388E7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32B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2B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2BA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32BA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32B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ejohns2@wsc.edu,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2</Words>
  <Characters>2582</Characters>
  <Application>Microsoft Office Word</Application>
  <DocSecurity>0</DocSecurity>
  <Lines>21</Lines>
  <Paragraphs>6</Paragraphs>
  <ScaleCrop>false</ScaleCrop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1</cp:revision>
  <dcterms:created xsi:type="dcterms:W3CDTF">2022-04-18T21:52:00Z</dcterms:created>
  <dcterms:modified xsi:type="dcterms:W3CDTF">2022-04-18T21:54:00Z</dcterms:modified>
</cp:coreProperties>
</file>